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60" w:type="dxa"/>
        <w:tblInd w:w="-455" w:type="dxa"/>
        <w:tblLook w:val="04A0" w:firstRow="1" w:lastRow="0" w:firstColumn="1" w:lastColumn="0" w:noHBand="0" w:noVBand="1"/>
      </w:tblPr>
      <w:tblGrid>
        <w:gridCol w:w="10260"/>
      </w:tblGrid>
      <w:tr w:rsidR="0051331D" w:rsidRPr="00137870" w:rsidTr="0051331D">
        <w:tc>
          <w:tcPr>
            <w:tcW w:w="10260" w:type="dxa"/>
          </w:tcPr>
          <w:p w:rsidR="0051331D" w:rsidRPr="00137870" w:rsidRDefault="0051331D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Reviewer’s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Website 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Title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</w:tr>
      <w:tr w:rsidR="001443CF" w:rsidRPr="00137870" w:rsidTr="0051331D">
        <w:tc>
          <w:tcPr>
            <w:tcW w:w="10260" w:type="dxa"/>
          </w:tcPr>
          <w:p w:rsidR="001443CF" w:rsidRPr="00137870" w:rsidRDefault="001443CF">
            <w:pP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URL:</w:t>
            </w:r>
          </w:p>
        </w:tc>
      </w:tr>
      <w:tr w:rsidR="001443CF" w:rsidRPr="00137870" w:rsidTr="0051331D">
        <w:tc>
          <w:tcPr>
            <w:tcW w:w="10260" w:type="dxa"/>
          </w:tcPr>
          <w:p w:rsidR="001443CF" w:rsidRDefault="001443CF">
            <w:pP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Purpose:</w:t>
            </w:r>
          </w:p>
        </w:tc>
      </w:tr>
    </w:tbl>
    <w:tbl>
      <w:tblPr>
        <w:tblW w:w="10345" w:type="dxa"/>
        <w:tblInd w:w="-500" w:type="dxa"/>
        <w:tblLook w:val="04A0" w:firstRow="1" w:lastRow="0" w:firstColumn="1" w:lastColumn="0" w:noHBand="0" w:noVBand="1"/>
      </w:tblPr>
      <w:tblGrid>
        <w:gridCol w:w="5565"/>
        <w:gridCol w:w="4780"/>
      </w:tblGrid>
      <w:tr w:rsidR="005E67EC" w:rsidRPr="00137870" w:rsidTr="0051331D">
        <w:trPr>
          <w:trHeight w:val="440"/>
        </w:trPr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Gr#</w:t>
            </w:r>
            <w:r w:rsidR="007F45F0"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X</w:t>
            </w:r>
          </w:p>
          <w:p w:rsidR="00A8204D" w:rsidRPr="00137870" w:rsidRDefault="00A8204D" w:rsidP="00A8204D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highlight w:val="yellow"/>
              </w:rPr>
              <w:t>Reviewer’s</w:t>
            </w: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Student Name(s) + id    </w:t>
            </w:r>
          </w:p>
          <w:p w:rsidR="005E67EC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Date:       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Gr#</w:t>
            </w:r>
            <w:r w:rsidR="007F45F0"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Y</w:t>
            </w:r>
          </w:p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highlight w:val="yellow"/>
              </w:rPr>
              <w:t>Answering</w:t>
            </w: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Student Name(s) + id</w:t>
            </w:r>
          </w:p>
          <w:p w:rsidR="005E67EC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       Date:</w:t>
            </w:r>
          </w:p>
        </w:tc>
      </w:tr>
      <w:tr w:rsidR="00FF093B" w:rsidRPr="00137870" w:rsidTr="0051331D">
        <w:trPr>
          <w:trHeight w:val="440"/>
        </w:trPr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F093B" w:rsidRPr="00137870" w:rsidRDefault="00FF093B" w:rsidP="00057DF8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 Date: </w:t>
            </w:r>
            <w:r w:rsidR="000447C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FD359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  <w:r w:rsidR="00FD359A">
              <w:rPr>
                <w:rFonts w:ascii="Times New Roman" w:eastAsia="Times New Roman" w:hAnsi="Times New Roman" w:cs="Times New Roman"/>
                <w:color w:val="000000"/>
              </w:rPr>
              <w:t>8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057DF8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  <w:r w:rsidR="000447C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F093B" w:rsidRPr="00137870" w:rsidRDefault="00FD359A" w:rsidP="00057DF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swer </w:t>
            </w:r>
            <w:bookmarkStart w:id="0" w:name="_GoBack"/>
            <w:bookmarkEnd w:id="0"/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te: 12/</w:t>
            </w:r>
            <w:r w:rsidR="000447C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057DF8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  <w:r w:rsidR="000447C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</w:tr>
      <w:tr w:rsidR="005E67EC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3D6AAC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Reviewer’s </w:t>
            </w:r>
            <w:r w:rsidR="005E67EC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Notes: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Action Taken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(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ecify effected file name</w:t>
            </w:r>
            <w:r w:rsid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in bold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)</w:t>
            </w: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</w:p>
        </w:tc>
      </w:tr>
      <w:tr w:rsidR="00D96E57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</w:tr>
      <w:tr w:rsidR="00D96E57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FF093B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Hom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 </w:t>
            </w:r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n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image or text to fill </w:t>
            </w:r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hite space in Home pag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.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an image in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index.html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2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enu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 some more content to Menu page to fill up white spac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2.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content to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menu.html</w:t>
            </w:r>
            <w:r w:rsidR="005E67EC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5E67EC" w:rsidRPr="00137870" w:rsidTr="0051331D">
        <w:trPr>
          <w:trHeight w:val="71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enu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re content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side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ubmenus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shion, Restaurant, and Grocery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ages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Included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ntent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after each detail’s element</w:t>
            </w:r>
          </w:p>
          <w:p w:rsidR="00816099" w:rsidRPr="00137870" w:rsidRDefault="00A82249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, and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grocery.html</w:t>
            </w:r>
          </w:p>
        </w:tc>
      </w:tr>
      <w:tr w:rsidR="005E67EC" w:rsidRPr="00137870" w:rsidTr="0051331D">
        <w:trPr>
          <w:trHeight w:val="107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4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shion, Restaurant, and Grocery pages should have general information saying "click on image to get coupon"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4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ed content says "Please click on the image to get coupon on the top of the page</w:t>
            </w:r>
          </w:p>
          <w:p w:rsidR="00816099" w:rsidRPr="00137870" w:rsidRDefault="00816099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5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enter images for Fashion, Restaurant, and Grocery pages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5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gned all the images to the center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</w:p>
        </w:tc>
      </w:tr>
      <w:tr w:rsidR="005E67EC" w:rsidRPr="00137870" w:rsidTr="0051331D">
        <w:trPr>
          <w:trHeight w:val="107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6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or Restaurant and Grocery page make sure there are an equal number of images for each category. 3x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6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ed additional image to fill in the column to 3x3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7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vents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 Events page place ore, clickable pictures on the right column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A8224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7. 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link to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vent.html</w:t>
            </w:r>
          </w:p>
        </w:tc>
      </w:tr>
      <w:tr w:rsidR="005E67EC" w:rsidRPr="00137870" w:rsidTr="0051331D">
        <w:trPr>
          <w:trHeight w:val="98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8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ferenc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rganize Reference page into multiple columns to fill in white space on right side. Maybe in a table or div tag.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8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eated 3X3 table element for the reference page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reference.html</w:t>
            </w:r>
          </w:p>
        </w:tc>
      </w:tr>
      <w:tr w:rsidR="005E67EC" w:rsidRPr="00137870" w:rsidTr="0051331D">
        <w:trPr>
          <w:trHeight w:val="98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9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ferenc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 a more meaningful image in references other than the snoopy picture that is related to content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7C021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. Change images accordingly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reference.html</w:t>
            </w:r>
          </w:p>
        </w:tc>
      </w:tr>
      <w:tr w:rsidR="005E67EC" w:rsidRPr="00137870" w:rsidTr="0051331D">
        <w:trPr>
          <w:trHeight w:val="62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0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Jobs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bs</w:t>
            </w:r>
            <w:proofErr w:type="spellEnd"/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age align the fields of form vertically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0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gned the label element using float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jobs.html</w:t>
            </w:r>
          </w:p>
        </w:tc>
      </w:tr>
      <w:tr w:rsidR="00A8204D" w:rsidRPr="00137870" w:rsidTr="0051331D">
        <w:trPr>
          <w:trHeight w:val="62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 xml:space="preserve">11. Sitemap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Sitemap page add additional links to social media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249" w:rsidP="00137870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</w:t>
            </w:r>
            <w:r w:rsidR="00137870" w:rsidRPr="001378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Facebook, LinkedIn, Twitter, YouTube, Instagram</w:t>
            </w:r>
            <w:r w:rsidR="00137870" w:rsidRPr="001378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, </w:t>
            </w:r>
            <w:r w:rsidR="00137870" w:rsidRPr="001378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 xml:space="preserve">Google+ in </w:t>
            </w:r>
            <w:r w:rsidR="00137870" w:rsidRPr="0013787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itemap.html</w:t>
            </w:r>
          </w:p>
        </w:tc>
      </w:tr>
      <w:tr w:rsidR="00A8204D" w:rsidRPr="00137870" w:rsidTr="0051331D">
        <w:trPr>
          <w:trHeight w:val="71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:rsidR="000447C5" w:rsidRDefault="000447C5">
      <w:pPr>
        <w:rPr>
          <w:rFonts w:ascii="Times New Roman" w:hAnsi="Times New Roman" w:cs="Times New Roman"/>
          <w:sz w:val="22"/>
          <w:szCs w:val="22"/>
        </w:rPr>
      </w:pPr>
    </w:p>
    <w:p w:rsidR="000447C5" w:rsidRDefault="000447C5">
      <w:pPr>
        <w:rPr>
          <w:rFonts w:ascii="Times New Roman" w:hAnsi="Times New Roman" w:cs="Times New Roman"/>
          <w:sz w:val="22"/>
          <w:szCs w:val="22"/>
        </w:rPr>
      </w:pPr>
    </w:p>
    <w:p w:rsidR="000447C5" w:rsidRDefault="000447C5" w:rsidP="000447C5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UT HERE:</w:t>
      </w:r>
    </w:p>
    <w:p w:rsidR="000447C5" w:rsidRDefault="000447C5" w:rsidP="000447C5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0447C5" w:rsidRPr="00865E06" w:rsidRDefault="000447C5" w:rsidP="000447C5">
      <w:pPr>
        <w:rPr>
          <w:rFonts w:ascii="Times New Roman" w:hAnsi="Times New Roman" w:cs="Times New Roman"/>
          <w:b/>
          <w:sz w:val="20"/>
          <w:szCs w:val="20"/>
          <w:highlight w:val="yellow"/>
        </w:rPr>
      </w:pPr>
      <w:r w:rsidRPr="00865E06">
        <w:rPr>
          <w:rFonts w:ascii="Times New Roman" w:hAnsi="Times New Roman" w:cs="Times New Roman"/>
          <w:b/>
          <w:sz w:val="20"/>
          <w:szCs w:val="20"/>
          <w:highlight w:val="yellow"/>
        </w:rPr>
        <w:t>PHASE 1</w:t>
      </w:r>
    </w:p>
    <w:p w:rsidR="000447C5" w:rsidRPr="00865E06" w:rsidRDefault="000447C5" w:rsidP="000447C5">
      <w:pPr>
        <w:rPr>
          <w:rFonts w:ascii="Times New Roman" w:hAnsi="Times New Roman" w:cs="Times New Roman"/>
          <w:b/>
          <w:sz w:val="20"/>
          <w:szCs w:val="20"/>
          <w:highlight w:val="yellow"/>
        </w:rPr>
      </w:pPr>
    </w:p>
    <w:p w:rsidR="000447C5" w:rsidRPr="00865E06" w:rsidRDefault="000447C5" w:rsidP="000447C5">
      <w:pPr>
        <w:rPr>
          <w:rFonts w:ascii="Times New Roman" w:hAnsi="Times New Roman" w:cs="Times New Roman"/>
          <w:b/>
          <w:sz w:val="20"/>
          <w:szCs w:val="20"/>
          <w:highlight w:val="yellow"/>
        </w:rPr>
      </w:pPr>
      <w:r w:rsidRPr="00865E06">
        <w:rPr>
          <w:rFonts w:ascii="Times New Roman" w:hAnsi="Times New Roman" w:cs="Times New Roman"/>
          <w:b/>
          <w:sz w:val="20"/>
          <w:szCs w:val="20"/>
          <w:highlight w:val="yellow"/>
        </w:rPr>
        <w:t>‘’’</w:t>
      </w:r>
    </w:p>
    <w:p w:rsidR="000447C5" w:rsidRPr="00865E06" w:rsidRDefault="000447C5" w:rsidP="000447C5">
      <w:pPr>
        <w:rPr>
          <w:rFonts w:ascii="Times New Roman" w:hAnsi="Times New Roman" w:cs="Times New Roman"/>
          <w:b/>
          <w:sz w:val="20"/>
          <w:szCs w:val="20"/>
          <w:highlight w:val="yellow"/>
        </w:rPr>
      </w:pPr>
    </w:p>
    <w:p w:rsidR="000447C5" w:rsidRPr="00865E06" w:rsidRDefault="000447C5" w:rsidP="000447C5">
      <w:pPr>
        <w:rPr>
          <w:rFonts w:ascii="Times New Roman" w:hAnsi="Times New Roman" w:cs="Times New Roman"/>
          <w:b/>
          <w:sz w:val="20"/>
          <w:szCs w:val="20"/>
          <w:highlight w:val="yellow"/>
        </w:rPr>
      </w:pPr>
      <w:r w:rsidRPr="00865E06">
        <w:rPr>
          <w:rFonts w:ascii="Times New Roman" w:hAnsi="Times New Roman" w:cs="Times New Roman"/>
          <w:b/>
          <w:sz w:val="20"/>
          <w:szCs w:val="20"/>
          <w:highlight w:val="yellow"/>
        </w:rPr>
        <w:t>PHASE 2</w:t>
      </w:r>
    </w:p>
    <w:p w:rsidR="000447C5" w:rsidRPr="00644779" w:rsidRDefault="000447C5" w:rsidP="000447C5">
      <w:pPr>
        <w:rPr>
          <w:rFonts w:ascii="Times New Roman" w:hAnsi="Times New Roman" w:cs="Times New Roman"/>
          <w:b/>
          <w:sz w:val="20"/>
          <w:szCs w:val="20"/>
        </w:rPr>
      </w:pPr>
      <w:r w:rsidRPr="00865E06">
        <w:rPr>
          <w:rFonts w:ascii="Times New Roman" w:hAnsi="Times New Roman" w:cs="Times New Roman"/>
          <w:b/>
          <w:sz w:val="20"/>
          <w:szCs w:val="20"/>
          <w:highlight w:val="yellow"/>
        </w:rPr>
        <w:t>….</w:t>
      </w:r>
    </w:p>
    <w:p w:rsidR="000447C5" w:rsidRDefault="000447C5">
      <w:pPr>
        <w:rPr>
          <w:rFonts w:ascii="Times New Roman" w:hAnsi="Times New Roman" w:cs="Times New Roman"/>
          <w:sz w:val="22"/>
          <w:szCs w:val="22"/>
        </w:rPr>
      </w:pPr>
    </w:p>
    <w:p w:rsidR="000447C5" w:rsidRDefault="000447C5">
      <w:pPr>
        <w:rPr>
          <w:rFonts w:ascii="Times New Roman" w:hAnsi="Times New Roman" w:cs="Times New Roman"/>
          <w:sz w:val="22"/>
          <w:szCs w:val="22"/>
        </w:rPr>
      </w:pPr>
    </w:p>
    <w:p w:rsidR="000447C5" w:rsidRDefault="000447C5">
      <w:pPr>
        <w:rPr>
          <w:rFonts w:ascii="Times New Roman" w:hAnsi="Times New Roman" w:cs="Times New Roman"/>
          <w:sz w:val="22"/>
          <w:szCs w:val="22"/>
        </w:rPr>
      </w:pPr>
    </w:p>
    <w:p w:rsidR="000447C5" w:rsidRDefault="000447C5" w:rsidP="000447C5">
      <w:pPr>
        <w:pStyle w:val="z-TopofForm"/>
      </w:pPr>
      <w:r>
        <w:t>Top of Form</w:t>
      </w:r>
    </w:p>
    <w:p w:rsidR="000447C5" w:rsidRDefault="000447C5" w:rsidP="000447C5">
      <w:pPr>
        <w:pStyle w:val="z-BottomofForm"/>
      </w:pPr>
      <w:r>
        <w:t>Bottom of Form</w:t>
      </w:r>
    </w:p>
    <w:p w:rsidR="000447C5" w:rsidRPr="00644779" w:rsidRDefault="000447C5" w:rsidP="000447C5">
      <w:pPr>
        <w:rPr>
          <w:rFonts w:ascii="Times New Roman" w:hAnsi="Times New Roman" w:cs="Times New Roman"/>
          <w:b/>
          <w:sz w:val="20"/>
          <w:szCs w:val="20"/>
        </w:rPr>
      </w:pPr>
    </w:p>
    <w:p w:rsidR="000447C5" w:rsidRPr="00865E06" w:rsidRDefault="000447C5" w:rsidP="000447C5">
      <w:pPr>
        <w:rPr>
          <w:rFonts w:ascii="Times New Roman" w:hAnsi="Times New Roman" w:cs="Times New Roman"/>
          <w:b/>
          <w:bCs/>
          <w:szCs w:val="20"/>
        </w:rPr>
      </w:pPr>
      <w:r w:rsidRPr="00865E06">
        <w:rPr>
          <w:rFonts w:ascii="Times New Roman" w:hAnsi="Times New Roman" w:cs="Times New Roman"/>
          <w:b/>
          <w:bCs/>
          <w:szCs w:val="20"/>
          <w:highlight w:val="yellow"/>
        </w:rPr>
        <w:t>You may use TAB 5.1 below</w:t>
      </w:r>
      <w:r w:rsidRPr="00865E06">
        <w:rPr>
          <w:rFonts w:ascii="Times New Roman" w:hAnsi="Times New Roman" w:cs="Times New Roman"/>
          <w:b/>
          <w:bCs/>
          <w:szCs w:val="20"/>
        </w:rPr>
        <w:t>.</w:t>
      </w:r>
    </w:p>
    <w:p w:rsidR="000447C5" w:rsidRDefault="000447C5" w:rsidP="000447C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:rsidR="000447C5" w:rsidRPr="00644779" w:rsidRDefault="000447C5" w:rsidP="000447C5">
      <w:pPr>
        <w:rPr>
          <w:rFonts w:ascii="Times New Roman" w:hAnsi="Times New Roman" w:cs="Times New Roman"/>
          <w:b/>
          <w:sz w:val="20"/>
          <w:szCs w:val="20"/>
        </w:rPr>
      </w:pPr>
      <w:r w:rsidRPr="00644779">
        <w:rPr>
          <w:rFonts w:ascii="Times New Roman" w:hAnsi="Times New Roman" w:cs="Times New Roman"/>
          <w:b/>
          <w:sz w:val="20"/>
          <w:szCs w:val="20"/>
        </w:rPr>
        <w:t xml:space="preserve">TAB 5.1 </w:t>
      </w:r>
      <w:r>
        <w:rPr>
          <w:rFonts w:ascii="Times New Roman" w:hAnsi="Times New Roman" w:cs="Times New Roman"/>
          <w:b/>
          <w:sz w:val="20"/>
          <w:szCs w:val="20"/>
        </w:rPr>
        <w:t xml:space="preserve">- </w:t>
      </w:r>
      <w:hyperlink r:id="rId5" w:history="1">
        <w:r w:rsidRPr="008359C6">
          <w:rPr>
            <w:rStyle w:val="Hyperlink"/>
            <w:rFonts w:ascii="Times New Roman" w:hAnsi="Times New Roman" w:cs="Times New Roman"/>
            <w:b/>
            <w:sz w:val="20"/>
            <w:szCs w:val="20"/>
          </w:rPr>
          <w:t>https://terrymorris.net/bestpractices/</w:t>
        </w:r>
      </w:hyperlink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0447C5" w:rsidRDefault="000447C5" w:rsidP="000447C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0447C5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t>Page Layout</w:t>
      </w:r>
    </w:p>
    <w:p w:rsidR="000447C5" w:rsidRDefault="000447C5" w:rsidP="000447C5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p w:rsidR="000447C5" w:rsidRPr="009A3CCE" w:rsidRDefault="000447C5" w:rsidP="000447C5">
      <w:pPr>
        <w:pStyle w:val="ListParagraph"/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Cs/>
        </w:rPr>
        <w:t>See below</w:t>
      </w:r>
    </w:p>
    <w:tbl>
      <w:tblPr>
        <w:tblStyle w:val="TableGrid"/>
        <w:tblpPr w:leftFromText="180" w:rightFromText="180" w:vertAnchor="page" w:horzAnchor="margin" w:tblpY="40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lastRenderedPageBreak/>
              <w:t>1. Appealing to target audienc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2. Consistent site header/logo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3. Consistent navigation area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4. Informative page title that includes the company/organization/site nam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5. Page footer area includes copyright, last update, contact email addres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6. Good use of basic design principles: repetition, contrast, proximity, and alignmen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>7. Displays without horizontal scrolling at 1024 × 768 and higher resolution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8. Balance of text/graphics/white space on pag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9. Good contrast between text and backgroun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0. Repetitive information (header/logo and navigation) occupies less than one-quarter to one-third of the browser window at 1024 × 768 resolution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1. Home page has compelling, interesting information above the fold (before scrolling down) at 1024 × 768 resolution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>12. Home page downloads within 10 seconds on dial-up connection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3. Viewport meta tag is used to enhance display on smartphones (see Chapter 7)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4. Media queries configure responsive page layout for smartphone and tablet display (see Chapter 7)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/>
          <w:bCs/>
        </w:rPr>
        <w:t>Browser Compatibility</w:t>
      </w:r>
    </w:p>
    <w:p w:rsidR="000447C5" w:rsidRPr="009A3CCE" w:rsidRDefault="000447C5" w:rsidP="000447C5">
      <w:pPr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. Displays on current versions of Microsoft Edg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lastRenderedPageBreak/>
              <w:t>2. Displays on current versions of Firefox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3. Displays on current versions of Google Chrom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4. Displays on current versions of Safari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5. Displays on current versions of Internet Explorer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6. Displays on mobile devices (including tablets and smartphones)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jc w:val="center"/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jc w:val="center"/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/>
          <w:bCs/>
        </w:rPr>
        <w:t>Navigation</w:t>
      </w:r>
    </w:p>
    <w:p w:rsidR="000447C5" w:rsidRPr="009A3CCE" w:rsidRDefault="000447C5" w:rsidP="000447C5">
      <w:pPr>
        <w:pStyle w:val="ListParagrap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. Main navigation links are clearly and consistently label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2. Navigation is easy to use for target audienc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3. If main navigation uses images, clear text links are in the footer section of the pag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>4. If main navigation uses Flash, clear text links are in the footer section of th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5. Navigation is structured in an unordered lis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 xml:space="preserve">6. Navigation aids (such as site map, skip to content link, and/or </w:t>
            </w:r>
            <w:r w:rsidRPr="009A3CCE">
              <w:rPr>
                <w:rFonts w:ascii="Times New Roman" w:hAnsi="Times New Roman" w:cs="Times New Roman"/>
                <w:b/>
                <w:bCs/>
              </w:rPr>
              <w:t>breadcrumbs</w:t>
            </w:r>
            <w:r w:rsidRPr="009A3CCE">
              <w:rPr>
                <w:rFonts w:ascii="Times New Roman" w:hAnsi="Times New Roman" w:cs="Times New Roman"/>
                <w:bCs/>
              </w:rPr>
              <w:t xml:space="preserve">) </w:t>
            </w:r>
            <w:r w:rsidRPr="009A3CCE">
              <w:rPr>
                <w:rFonts w:ascii="Times New Roman" w:hAnsi="Times New Roman" w:cs="Times New Roman"/>
                <w:b/>
                <w:bCs/>
              </w:rPr>
              <w:t>are us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7. All navigation hyperlinks work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/>
          <w:bCs/>
        </w:rPr>
        <w:t>Color and Graphics</w:t>
      </w:r>
    </w:p>
    <w:p w:rsidR="000447C5" w:rsidRPr="009A3CCE" w:rsidRDefault="000447C5" w:rsidP="000447C5">
      <w:pPr>
        <w:pStyle w:val="ListParagrap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. Color scheme is limited to a maximum of three or four colors plus neutral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2. Color is used consistently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3. Background and text colors have sufficient contras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4. Color is not used alone to convey meaning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5. Use of color and graphics enhances rather than detracts from the sit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>6. Graphics are optimized and do not slow download significantly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7. Each graphic used serves a clear purpos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8. Image tags use the alt attribute to configure alternate text replacemen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9. Animated images do not distract from the site and do not endlessly repea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/>
          <w:bCs/>
        </w:rPr>
        <w:lastRenderedPageBreak/>
        <w:t>Multimedia</w:t>
      </w:r>
    </w:p>
    <w:p w:rsidR="000447C5" w:rsidRPr="009A3CCE" w:rsidRDefault="000447C5" w:rsidP="000447C5">
      <w:pPr>
        <w:pStyle w:val="ListParagrap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. Each audio or video file used serves a clear purpos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2. The audio or video files used enhance rather than distract from the sit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3. Captions or transcripts are provided for each audio or video file us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4. The file size is indicated for audio or video file download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5. Hyperlinks to downloads for media plug-ins are provid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>6. Animation enhances rather than distracts from the site conten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>7. Animation does not endlessly repea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/>
          <w:bCs/>
        </w:rPr>
        <w:t>Content Presentation</w:t>
      </w:r>
    </w:p>
    <w:p w:rsidR="000447C5" w:rsidRPr="009A3CCE" w:rsidRDefault="000447C5" w:rsidP="000447C5">
      <w:pPr>
        <w:pStyle w:val="ListParagrap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. Common fonts such as Arial, Verdana, Georgia, or Times New Roman are us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2. Writing techniques for the Web are used: headings, bullet points, brief paragraphs, and so on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3. Fonts, font sizes, and font colors are consistently us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4. If web fonts are configured, no more than one font typeface is used.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5. Content provides meaningful, useful information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6. Content is organized in a consistent manner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7. Information is easy to find (minimal clicks)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  <w:highlight w:val="yellow"/>
              </w:rPr>
              <w:t>8. Timeliness: The date of the last revision and/or copyright date is accurat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9. Content does not include outdated material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0. Content is free of typographical and grammatical error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1. Avoids the use of “Click here” when writing text for hyperlink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2. Hyperlinks use a consistent set of colors to indicate visited/</w:t>
            </w:r>
            <w:proofErr w:type="spellStart"/>
            <w:r w:rsidRPr="009A3CCE">
              <w:rPr>
                <w:rFonts w:ascii="Times New Roman" w:hAnsi="Times New Roman" w:cs="Times New Roman"/>
                <w:b/>
                <w:bCs/>
              </w:rPr>
              <w:t>nonvisited</w:t>
            </w:r>
            <w:proofErr w:type="spellEnd"/>
            <w:r w:rsidRPr="009A3CCE">
              <w:rPr>
                <w:rFonts w:ascii="Times New Roman" w:hAnsi="Times New Roman" w:cs="Times New Roman"/>
                <w:b/>
                <w:bCs/>
              </w:rPr>
              <w:t xml:space="preserve"> statu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3. Alternate text equivalent to content is provided for graphics and media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/>
          <w:bCs/>
        </w:rPr>
        <w:lastRenderedPageBreak/>
        <w:t>Functionality</w:t>
      </w:r>
    </w:p>
    <w:p w:rsidR="000447C5" w:rsidRPr="009A3CCE" w:rsidRDefault="000447C5" w:rsidP="000447C5">
      <w:pPr>
        <w:pStyle w:val="ListParagrap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. All internal hyperlinks work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2. All external hyperlinks work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3. All forms (see Chapter 9) function as expect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4. No JavaScript (see Chapters 11 and 14) errors are generated by the page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rPr>
          <w:rFonts w:ascii="Times New Roman" w:hAnsi="Times New Roman" w:cs="Times New Roman"/>
          <w:b/>
          <w:bCs/>
        </w:rPr>
      </w:pPr>
    </w:p>
    <w:p w:rsidR="000447C5" w:rsidRPr="009A3CCE" w:rsidRDefault="000447C5" w:rsidP="000447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9A3CCE">
        <w:rPr>
          <w:rFonts w:ascii="Times New Roman" w:hAnsi="Times New Roman" w:cs="Times New Roman"/>
          <w:b/>
          <w:bCs/>
        </w:rPr>
        <w:t>Accessibility</w:t>
      </w:r>
    </w:p>
    <w:p w:rsidR="000447C5" w:rsidRPr="009A3CCE" w:rsidRDefault="000447C5" w:rsidP="000447C5">
      <w:pPr>
        <w:pStyle w:val="ListParagrap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. When the main navigation consists of images and/or multimedia, the page footer area contains text hyperlinks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2. Navigation is structured in an unordered lis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 xml:space="preserve">3. </w:t>
            </w:r>
            <w:r w:rsidRPr="009A3CCE">
              <w:rPr>
                <w:rFonts w:ascii="Times New Roman" w:hAnsi="Times New Roman" w:cs="Times New Roman"/>
                <w:bCs/>
              </w:rPr>
              <w:t>Navigation aids, such as site map, skip navigation link, or</w:t>
            </w:r>
            <w:r w:rsidRPr="009A3CCE">
              <w:rPr>
                <w:rFonts w:ascii="Times New Roman" w:hAnsi="Times New Roman" w:cs="Times New Roman"/>
                <w:b/>
                <w:bCs/>
              </w:rPr>
              <w:t xml:space="preserve"> breadcrumbs are us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4. Color is not used alone to convey meaning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5. Text color has sufficient contrast with background color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6. Image element use the alt attribute to configure alternate text replacement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7. If graphics are used to convey meaning, the alternate text equivalent is provid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8. If media is used to convey meaning, the alternate text equivalent is provid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9. Captions or transcripts are provided for each audio or video file used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0. Attributes designed to improve accessibility, such as alt and title, are used where appropriat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>11. Use the id and headers attributes to improve the accessibility of table data (see Chapter 8)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Cs/>
              </w:rPr>
            </w:pPr>
            <w:r w:rsidRPr="009A3CCE">
              <w:rPr>
                <w:rFonts w:ascii="Times New Roman" w:hAnsi="Times New Roman" w:cs="Times New Roman"/>
                <w:bCs/>
              </w:rPr>
              <w:t>12. If the site uses frames, frame titles are configured and meaningful content is placed in the no-frames area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  <w:tr w:rsidR="000447C5" w:rsidRPr="009A3CCE" w:rsidTr="00AA7AF5"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  <w:b/>
                <w:bCs/>
              </w:rPr>
            </w:pPr>
            <w:r w:rsidRPr="009A3CCE">
              <w:rPr>
                <w:rFonts w:ascii="Times New Roman" w:hAnsi="Times New Roman" w:cs="Times New Roman"/>
                <w:b/>
                <w:bCs/>
              </w:rPr>
              <w:t xml:space="preserve">13. To assist screen readers, the spoken language of the page is indicated with the HTML element’s </w:t>
            </w:r>
            <w:proofErr w:type="spellStart"/>
            <w:r w:rsidRPr="009A3CCE">
              <w:rPr>
                <w:rFonts w:ascii="Times New Roman" w:hAnsi="Times New Roman" w:cs="Times New Roman"/>
                <w:b/>
                <w:bCs/>
              </w:rPr>
              <w:t>lang</w:t>
            </w:r>
            <w:proofErr w:type="spellEnd"/>
            <w:r w:rsidRPr="009A3CCE">
              <w:rPr>
                <w:rFonts w:ascii="Times New Roman" w:hAnsi="Times New Roman" w:cs="Times New Roman"/>
                <w:b/>
                <w:bCs/>
              </w:rPr>
              <w:t xml:space="preserve"> attribute</w:t>
            </w:r>
          </w:p>
        </w:tc>
        <w:tc>
          <w:tcPr>
            <w:tcW w:w="4675" w:type="dxa"/>
          </w:tcPr>
          <w:p w:rsidR="000447C5" w:rsidRPr="009A3CCE" w:rsidRDefault="000447C5" w:rsidP="00AA7AF5">
            <w:pPr>
              <w:rPr>
                <w:rFonts w:ascii="Times New Roman" w:hAnsi="Times New Roman" w:cs="Times New Roman"/>
              </w:rPr>
            </w:pPr>
          </w:p>
        </w:tc>
      </w:tr>
    </w:tbl>
    <w:p w:rsidR="000447C5" w:rsidRPr="009A3CCE" w:rsidRDefault="000447C5" w:rsidP="000447C5">
      <w:pPr>
        <w:rPr>
          <w:rFonts w:ascii="Times New Roman" w:hAnsi="Times New Roman" w:cs="Times New Roman"/>
          <w:b/>
        </w:rPr>
      </w:pPr>
    </w:p>
    <w:p w:rsidR="000447C5" w:rsidRDefault="000447C5" w:rsidP="000447C5">
      <w:pPr>
        <w:rPr>
          <w:rFonts w:ascii="Times New Roman" w:hAnsi="Times New Roman" w:cs="Times New Roman"/>
          <w:b/>
        </w:rPr>
      </w:pPr>
    </w:p>
    <w:p w:rsidR="000447C5" w:rsidRDefault="000447C5" w:rsidP="000447C5">
      <w:pPr>
        <w:rPr>
          <w:rFonts w:ascii="Times New Roman" w:hAnsi="Times New Roman" w:cs="Times New Roman"/>
          <w:b/>
        </w:rPr>
      </w:pPr>
    </w:p>
    <w:p w:rsidR="000447C5" w:rsidRDefault="000447C5" w:rsidP="000447C5">
      <w:pPr>
        <w:rPr>
          <w:rFonts w:ascii="Times New Roman" w:hAnsi="Times New Roman" w:cs="Times New Roman"/>
          <w:b/>
        </w:rPr>
      </w:pPr>
    </w:p>
    <w:p w:rsidR="000447C5" w:rsidRDefault="000447C5" w:rsidP="000447C5">
      <w:pPr>
        <w:rPr>
          <w:rFonts w:ascii="Times New Roman" w:hAnsi="Times New Roman" w:cs="Times New Roman"/>
          <w:b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</w:rPr>
      </w:pPr>
      <w:r w:rsidRPr="009A3CCE">
        <w:rPr>
          <w:rFonts w:ascii="Times New Roman" w:hAnsi="Times New Roman" w:cs="Times New Roman"/>
          <w:b/>
        </w:rPr>
        <w:t xml:space="preserve">Use </w:t>
      </w:r>
      <w:hyperlink r:id="rId6" w:tgtFrame="_blank" w:history="1">
        <w:r w:rsidRPr="009A3CCE">
          <w:rPr>
            <w:rStyle w:val="Hyperlink"/>
            <w:rFonts w:ascii="Times New Roman" w:hAnsi="Times New Roman" w:cs="Times New Roman"/>
            <w:b/>
            <w:color w:val="1874A4"/>
            <w:bdr w:val="none" w:sz="0" w:space="0" w:color="auto" w:frame="1"/>
          </w:rPr>
          <w:t>http://wave.webaim.org</w:t>
        </w:r>
      </w:hyperlink>
      <w:r w:rsidRPr="009A3CCE">
        <w:rPr>
          <w:rFonts w:ascii="Times New Roman" w:hAnsi="Times New Roman" w:cs="Times New Roman"/>
        </w:rPr>
        <w:t xml:space="preserve"> and </w:t>
      </w:r>
      <w:hyperlink r:id="rId7" w:history="1">
        <w:r w:rsidRPr="009A3CCE">
          <w:rPr>
            <w:rStyle w:val="Hyperlink"/>
            <w:rFonts w:ascii="Times New Roman" w:hAnsi="Times New Roman" w:cs="Times New Roman"/>
            <w:b/>
            <w:bCs/>
            <w:color w:val="1874A4"/>
            <w:bdr w:val="none" w:sz="0" w:space="0" w:color="auto" w:frame="1"/>
          </w:rPr>
          <w:t>Websites Accessibility Checker</w:t>
        </w:r>
      </w:hyperlink>
      <w:r w:rsidRPr="009A3CCE">
        <w:rPr>
          <w:rFonts w:ascii="Times New Roman" w:hAnsi="Times New Roman" w:cs="Times New Roman"/>
          <w:b/>
          <w:bCs/>
        </w:rPr>
        <w:t xml:space="preserve"> to validate the implementers website and select at least 5 errors to report in your table.</w:t>
      </w:r>
    </w:p>
    <w:p w:rsidR="000447C5" w:rsidRDefault="000447C5" w:rsidP="000447C5">
      <w:pPr>
        <w:rPr>
          <w:rFonts w:ascii="Times New Roman" w:hAnsi="Times New Roman" w:cs="Times New Roman"/>
          <w:b/>
        </w:rPr>
      </w:pPr>
    </w:p>
    <w:p w:rsidR="000447C5" w:rsidRPr="009A3CCE" w:rsidRDefault="000447C5" w:rsidP="000447C5">
      <w:pPr>
        <w:rPr>
          <w:rFonts w:ascii="Times New Roman" w:hAnsi="Times New Roman" w:cs="Times New Roman"/>
          <w:b/>
        </w:rPr>
      </w:pPr>
      <w:r w:rsidRPr="009A3CCE">
        <w:rPr>
          <w:rFonts w:ascii="Times New Roman" w:hAnsi="Times New Roman" w:cs="Times New Roman"/>
          <w:b/>
        </w:rPr>
        <w:t>Validate the ULV website</w:t>
      </w:r>
      <w:r>
        <w:rPr>
          <w:rFonts w:ascii="Times New Roman" w:hAnsi="Times New Roman" w:cs="Times New Roman"/>
          <w:b/>
        </w:rPr>
        <w:t xml:space="preserve"> 12/2022</w:t>
      </w:r>
      <w:r w:rsidRPr="009A3CCE">
        <w:rPr>
          <w:rFonts w:ascii="Times New Roman" w:hAnsi="Times New Roman" w:cs="Times New Roman"/>
          <w:b/>
        </w:rPr>
        <w:t>:</w:t>
      </w:r>
    </w:p>
    <w:tbl>
      <w:tblPr>
        <w:tblW w:w="9352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78"/>
        <w:gridCol w:w="2573"/>
        <w:gridCol w:w="3301"/>
      </w:tblGrid>
      <w:tr w:rsidR="000447C5" w:rsidRPr="009A3CCE" w:rsidTr="00AA7AF5">
        <w:trPr>
          <w:tblCellSpacing w:w="15" w:type="dxa"/>
        </w:trPr>
        <w:tc>
          <w:tcPr>
            <w:tcW w:w="34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t> </w:t>
            </w:r>
          </w:p>
        </w:tc>
        <w:tc>
          <w:tcPr>
            <w:tcW w:w="2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FD359A" w:rsidP="00AA7AF5">
            <w:pPr>
              <w:pStyle w:val="NormalWeb"/>
              <w:spacing w:before="0" w:beforeAutospacing="0" w:after="0" w:afterAutospacing="0"/>
            </w:pPr>
            <w:hyperlink r:id="rId8" w:tgtFrame="_blank" w:history="1">
              <w:r w:rsidR="000447C5" w:rsidRPr="009A3CCE">
                <w:rPr>
                  <w:rStyle w:val="Hyperlink"/>
                  <w:color w:val="1874A4"/>
                  <w:bdr w:val="none" w:sz="0" w:space="0" w:color="auto" w:frame="1"/>
                </w:rPr>
                <w:t>http://wave.webaim.org</w:t>
              </w:r>
            </w:hyperlink>
          </w:p>
        </w:tc>
        <w:tc>
          <w:tcPr>
            <w:tcW w:w="3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FD359A" w:rsidP="00AA7AF5">
            <w:pPr>
              <w:pStyle w:val="NormalWeb"/>
              <w:spacing w:before="0" w:beforeAutospacing="0" w:after="0" w:afterAutospacing="0"/>
            </w:pPr>
            <w:hyperlink r:id="rId9" w:history="1">
              <w:r w:rsidR="000447C5" w:rsidRPr="009A3CCE">
                <w:rPr>
                  <w:rStyle w:val="Hyperlink"/>
                  <w:b/>
                  <w:bCs/>
                  <w:color w:val="1874A4"/>
                  <w:bdr w:val="none" w:sz="0" w:space="0" w:color="auto" w:frame="1"/>
                </w:rPr>
                <w:t>Websites Accessibility Checker</w:t>
              </w:r>
            </w:hyperlink>
            <w:r w:rsidR="000447C5" w:rsidRPr="009A3CCE">
              <w:rPr>
                <w:b/>
                <w:bCs/>
              </w:rPr>
              <w:t xml:space="preserve">  - </w:t>
            </w:r>
            <w:proofErr w:type="gramStart"/>
            <w:r w:rsidR="000447C5" w:rsidRPr="009A3CCE">
              <w:rPr>
                <w:b/>
                <w:bCs/>
              </w:rPr>
              <w:t>replaced  the</w:t>
            </w:r>
            <w:proofErr w:type="gramEnd"/>
            <w:r w:rsidR="000447C5" w:rsidRPr="009A3CCE">
              <w:rPr>
                <w:b/>
                <w:bCs/>
              </w:rPr>
              <w:t xml:space="preserve"> textbook website, which is not available</w:t>
            </w:r>
          </w:p>
        </w:tc>
      </w:tr>
      <w:tr w:rsidR="000447C5" w:rsidRPr="009A3CCE" w:rsidTr="00AA7AF5">
        <w:trPr>
          <w:tblCellSpacing w:w="15" w:type="dxa"/>
        </w:trPr>
        <w:tc>
          <w:tcPr>
            <w:tcW w:w="34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rPr>
                <w:b/>
                <w:bCs/>
              </w:rPr>
              <w:t xml:space="preserve">1. Differences - 1 </w:t>
            </w:r>
            <w:proofErr w:type="spellStart"/>
            <w:r w:rsidRPr="009A3CCE">
              <w:rPr>
                <w:b/>
                <w:bCs/>
              </w:rPr>
              <w:t>pt</w:t>
            </w:r>
            <w:proofErr w:type="spellEnd"/>
          </w:p>
        </w:tc>
        <w:tc>
          <w:tcPr>
            <w:tcW w:w="2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t>Focuses on the structure of the page. Provides a cluttered but detailed analysis of the webpage. Links the errors to their location on the page, which is helpful.</w:t>
            </w:r>
          </w:p>
        </w:tc>
        <w:tc>
          <w:tcPr>
            <w:tcW w:w="3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t xml:space="preserve">Focuses more on the interactive elements of the page. Provides a summary of the errors and examples of code containing errors. Does not show on the page where they code is located. Unless I missed </w:t>
            </w:r>
            <w:proofErr w:type="gramStart"/>
            <w:r w:rsidRPr="009A3CCE">
              <w:t>something</w:t>
            </w:r>
            <w:proofErr w:type="gramEnd"/>
            <w:r w:rsidRPr="009A3CCE">
              <w:t xml:space="preserve"> I guess.</w:t>
            </w:r>
          </w:p>
        </w:tc>
      </w:tr>
      <w:tr w:rsidR="000447C5" w:rsidRPr="009A3CCE" w:rsidTr="00AA7AF5">
        <w:trPr>
          <w:tblCellSpacing w:w="15" w:type="dxa"/>
        </w:trPr>
        <w:tc>
          <w:tcPr>
            <w:tcW w:w="34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rPr>
                <w:b/>
                <w:bCs/>
              </w:rPr>
              <w:t xml:space="preserve">1. Similar errors - 1 </w:t>
            </w:r>
            <w:proofErr w:type="spellStart"/>
            <w:r w:rsidRPr="009A3CCE">
              <w:rPr>
                <w:b/>
                <w:bCs/>
              </w:rPr>
              <w:t>pt</w:t>
            </w:r>
            <w:proofErr w:type="spellEnd"/>
          </w:p>
        </w:tc>
        <w:tc>
          <w:tcPr>
            <w:tcW w:w="2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t>Contrast, spacer, and label errors.</w:t>
            </w:r>
          </w:p>
        </w:tc>
        <w:tc>
          <w:tcPr>
            <w:tcW w:w="3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t>Contrast, spacer, and label errors.</w:t>
            </w:r>
          </w:p>
        </w:tc>
      </w:tr>
      <w:tr w:rsidR="000447C5" w:rsidRPr="009A3CCE" w:rsidTr="00AA7AF5">
        <w:trPr>
          <w:tblCellSpacing w:w="15" w:type="dxa"/>
        </w:trPr>
        <w:tc>
          <w:tcPr>
            <w:tcW w:w="34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rPr>
                <w:b/>
                <w:bCs/>
              </w:rPr>
              <w:t xml:space="preserve">2. Results of the test - 1 </w:t>
            </w:r>
            <w:proofErr w:type="spellStart"/>
            <w:r w:rsidRPr="009A3CCE">
              <w:rPr>
                <w:b/>
                <w:bCs/>
              </w:rPr>
              <w:t>pt</w:t>
            </w:r>
            <w:proofErr w:type="spellEnd"/>
          </w:p>
        </w:tc>
        <w:tc>
          <w:tcPr>
            <w:tcW w:w="2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t> 57 total errors comprised of:</w:t>
            </w:r>
          </w:p>
          <w:p w:rsidR="000447C5" w:rsidRPr="009A3CCE" w:rsidRDefault="000447C5" w:rsidP="000447C5">
            <w:pPr>
              <w:numPr>
                <w:ilvl w:val="0"/>
                <w:numId w:val="3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3 spacer errors</w:t>
            </w:r>
          </w:p>
          <w:p w:rsidR="000447C5" w:rsidRPr="009A3CCE" w:rsidRDefault="000447C5" w:rsidP="000447C5">
            <w:pPr>
              <w:numPr>
                <w:ilvl w:val="0"/>
                <w:numId w:val="3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54 missing form labels</w:t>
            </w:r>
          </w:p>
          <w:p w:rsidR="000447C5" w:rsidRPr="009A3CCE" w:rsidRDefault="000447C5" w:rsidP="000447C5">
            <w:pPr>
              <w:numPr>
                <w:ilvl w:val="0"/>
                <w:numId w:val="3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21 contrast errors</w:t>
            </w:r>
          </w:p>
        </w:tc>
        <w:tc>
          <w:tcPr>
            <w:tcW w:w="3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0447C5">
            <w:pPr>
              <w:numPr>
                <w:ilvl w:val="0"/>
                <w:numId w:val="4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Clickables SCORE: 66</w:t>
            </w:r>
          </w:p>
          <w:p w:rsidR="000447C5" w:rsidRPr="009A3CCE" w:rsidRDefault="000447C5" w:rsidP="000447C5">
            <w:pPr>
              <w:numPr>
                <w:ilvl w:val="0"/>
                <w:numId w:val="4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Titles SCORE: 75</w:t>
            </w:r>
          </w:p>
          <w:p w:rsidR="000447C5" w:rsidRPr="009A3CCE" w:rsidRDefault="000447C5" w:rsidP="000447C5">
            <w:pPr>
              <w:numPr>
                <w:ilvl w:val="0"/>
                <w:numId w:val="4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Orientation SCORE: 33</w:t>
            </w:r>
          </w:p>
          <w:p w:rsidR="000447C5" w:rsidRPr="009A3CCE" w:rsidRDefault="000447C5" w:rsidP="000447C5">
            <w:pPr>
              <w:numPr>
                <w:ilvl w:val="0"/>
                <w:numId w:val="4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Menus SCORE: 33</w:t>
            </w:r>
          </w:p>
          <w:p w:rsidR="000447C5" w:rsidRPr="009A3CCE" w:rsidRDefault="000447C5" w:rsidP="000447C5">
            <w:pPr>
              <w:numPr>
                <w:ilvl w:val="0"/>
                <w:numId w:val="4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Graphics SCORE: 28</w:t>
            </w:r>
          </w:p>
          <w:p w:rsidR="000447C5" w:rsidRPr="009A3CCE" w:rsidRDefault="000447C5" w:rsidP="000447C5">
            <w:pPr>
              <w:numPr>
                <w:ilvl w:val="0"/>
                <w:numId w:val="4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Forms SCORE: 71</w:t>
            </w:r>
          </w:p>
          <w:p w:rsidR="000447C5" w:rsidRPr="009A3CCE" w:rsidRDefault="000447C5" w:rsidP="000447C5">
            <w:pPr>
              <w:numPr>
                <w:ilvl w:val="0"/>
                <w:numId w:val="4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Readability SCORE: 60</w:t>
            </w:r>
          </w:p>
        </w:tc>
      </w:tr>
      <w:tr w:rsidR="000447C5" w:rsidRPr="009A3CCE" w:rsidTr="00AA7AF5">
        <w:trPr>
          <w:tblCellSpacing w:w="15" w:type="dxa"/>
        </w:trPr>
        <w:tc>
          <w:tcPr>
            <w:tcW w:w="34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AA7AF5">
            <w:pPr>
              <w:pStyle w:val="NormalWeb"/>
              <w:spacing w:before="0" w:beforeAutospacing="0" w:after="240" w:afterAutospacing="0"/>
            </w:pPr>
            <w:r w:rsidRPr="009A3CCE">
              <w:rPr>
                <w:b/>
                <w:bCs/>
              </w:rPr>
              <w:t>3. Bulleted list of recommendations for improvement of the home school's website - 2 pts for at 4 bullets</w:t>
            </w:r>
          </w:p>
        </w:tc>
        <w:tc>
          <w:tcPr>
            <w:tcW w:w="2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0447C5">
            <w:pPr>
              <w:numPr>
                <w:ilvl w:val="0"/>
                <w:numId w:val="5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Increase level of contrast.</w:t>
            </w:r>
          </w:p>
          <w:p w:rsidR="000447C5" w:rsidRPr="009A3CCE" w:rsidRDefault="000447C5" w:rsidP="000447C5">
            <w:pPr>
              <w:numPr>
                <w:ilvl w:val="0"/>
                <w:numId w:val="5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Adjust text size.</w:t>
            </w:r>
          </w:p>
          <w:p w:rsidR="000447C5" w:rsidRPr="009A3CCE" w:rsidRDefault="000447C5" w:rsidP="000447C5">
            <w:pPr>
              <w:numPr>
                <w:ilvl w:val="0"/>
                <w:numId w:val="5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Include alt text.</w:t>
            </w:r>
          </w:p>
          <w:p w:rsidR="000447C5" w:rsidRPr="009A3CCE" w:rsidRDefault="000447C5" w:rsidP="000447C5">
            <w:pPr>
              <w:numPr>
                <w:ilvl w:val="0"/>
                <w:numId w:val="5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Ensure form labels are used.</w:t>
            </w:r>
          </w:p>
        </w:tc>
        <w:tc>
          <w:tcPr>
            <w:tcW w:w="3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447C5" w:rsidRPr="009A3CCE" w:rsidRDefault="000447C5" w:rsidP="000447C5">
            <w:pPr>
              <w:numPr>
                <w:ilvl w:val="0"/>
                <w:numId w:val="6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Links opening in new tabs should be labeled aria.</w:t>
            </w:r>
          </w:p>
          <w:p w:rsidR="000447C5" w:rsidRPr="009A3CCE" w:rsidRDefault="000447C5" w:rsidP="000447C5">
            <w:pPr>
              <w:numPr>
                <w:ilvl w:val="0"/>
                <w:numId w:val="6"/>
              </w:numPr>
              <w:ind w:left="0"/>
              <w:rPr>
                <w:rFonts w:ascii="Times New Roman" w:hAnsi="Times New Roman" w:cs="Times New Roman"/>
              </w:rPr>
            </w:pPr>
            <w:r w:rsidRPr="009A3CCE">
              <w:rPr>
                <w:rFonts w:ascii="Times New Roman" w:hAnsi="Times New Roman" w:cs="Times New Roman"/>
              </w:rPr>
              <w:t>Untagged links and titles should be fixed.</w:t>
            </w:r>
          </w:p>
        </w:tc>
      </w:tr>
    </w:tbl>
    <w:p w:rsidR="000447C5" w:rsidRDefault="000447C5" w:rsidP="000447C5">
      <w:pPr>
        <w:pStyle w:val="NormalWeb"/>
        <w:spacing w:before="0" w:beforeAutospacing="0" w:after="240" w:afterAutospacing="0"/>
        <w:rPr>
          <w:rFonts w:ascii="Arial" w:hAnsi="Arial" w:cs="Arial"/>
          <w:color w:val="111111"/>
          <w:sz w:val="20"/>
          <w:szCs w:val="20"/>
        </w:rPr>
      </w:pPr>
      <w:r>
        <w:rPr>
          <w:rFonts w:ascii="Arial" w:hAnsi="Arial" w:cs="Arial"/>
          <w:color w:val="111111"/>
          <w:sz w:val="20"/>
          <w:szCs w:val="20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3628"/>
        <w:gridCol w:w="2564"/>
        <w:gridCol w:w="3152"/>
      </w:tblGrid>
      <w:tr w:rsidR="000447C5" w:rsidTr="00AA7AF5">
        <w:trPr>
          <w:tblCellSpacing w:w="15" w:type="dxa"/>
        </w:trPr>
        <w:tc>
          <w:tcPr>
            <w:tcW w:w="95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 </w:t>
            </w:r>
          </w:p>
        </w:tc>
        <w:tc>
          <w:tcPr>
            <w:tcW w:w="41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FD359A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hyperlink r:id="rId10" w:tgtFrame="_blank" w:history="1">
              <w:r w:rsidR="000447C5" w:rsidRPr="00A37C4D">
                <w:rPr>
                  <w:rStyle w:val="Hyperlink"/>
                  <w:rFonts w:ascii="Times New Roman" w:hAnsi="Times New Roman" w:cs="Times New Roman"/>
                  <w:color w:val="1874A4"/>
                  <w:sz w:val="20"/>
                  <w:szCs w:val="20"/>
                  <w:bdr w:val="none" w:sz="0" w:space="0" w:color="auto" w:frame="1"/>
                </w:rPr>
                <w:t>http://wave.webaim.org</w:t>
              </w:r>
            </w:hyperlink>
          </w:p>
        </w:tc>
        <w:tc>
          <w:tcPr>
            <w:tcW w:w="52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FD359A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hyperlink r:id="rId11" w:history="1">
              <w:r w:rsidR="000447C5" w:rsidRPr="00A37C4D">
                <w:rPr>
                  <w:rStyle w:val="Hyperlink"/>
                  <w:rFonts w:ascii="Times New Roman" w:hAnsi="Times New Roman" w:cs="Times New Roman"/>
                  <w:b/>
                  <w:bCs/>
                  <w:color w:val="1874A4"/>
                  <w:sz w:val="20"/>
                  <w:szCs w:val="20"/>
                  <w:bdr w:val="none" w:sz="0" w:space="0" w:color="auto" w:frame="1"/>
                </w:rPr>
                <w:t>Websites Accessibility Checker</w:t>
              </w:r>
            </w:hyperlink>
            <w:r w:rsidR="000447C5"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  -</w:t>
            </w:r>
            <w:r w:rsidR="000447C5"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 </w:t>
            </w:r>
            <w:proofErr w:type="gramStart"/>
            <w:r w:rsidR="000447C5"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replaced  the</w:t>
            </w:r>
            <w:proofErr w:type="gramEnd"/>
            <w:r w:rsidR="000447C5"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 xml:space="preserve"> textbook website, which is not available</w:t>
            </w:r>
          </w:p>
        </w:tc>
      </w:tr>
      <w:tr w:rsidR="000447C5" w:rsidTr="00AA7AF5">
        <w:trPr>
          <w:tblCellSpacing w:w="15" w:type="dxa"/>
        </w:trPr>
        <w:tc>
          <w:tcPr>
            <w:tcW w:w="95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 xml:space="preserve">1. Differences - 1 </w:t>
            </w:r>
            <w:proofErr w:type="spellStart"/>
            <w:r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pt</w:t>
            </w:r>
            <w:proofErr w:type="spellEnd"/>
          </w:p>
        </w:tc>
        <w:tc>
          <w:tcPr>
            <w:tcW w:w="41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 xml:space="preserve">The WAVE website outlined very specific accessibility errors and alerts in an organized format as well as clearly labelling each erroneous element in a preview panel. The detail </w:t>
            </w: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lastRenderedPageBreak/>
              <w:t xml:space="preserve">pane included five tabs that allowed the user a comprehensive summary of the site's elements in an easy to navigate UI with color coded icons to </w:t>
            </w:r>
            <w:proofErr w:type="spellStart"/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maximise</w:t>
            </w:r>
            <w:proofErr w:type="spellEnd"/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 xml:space="preserve"> ease of use.</w:t>
            </w:r>
          </w:p>
        </w:tc>
        <w:tc>
          <w:tcPr>
            <w:tcW w:w="52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lastRenderedPageBreak/>
              <w:t xml:space="preserve">The ACE website outlined the test results of the target website in a functional "scoring" panel that outlines elements that are effective as well as elements that are not that aggregates a total score of </w:t>
            </w:r>
            <w:proofErr w:type="spellStart"/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of</w:t>
            </w:r>
            <w:proofErr w:type="spellEnd"/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 xml:space="preserve"> the target website in 11 categories.</w:t>
            </w:r>
          </w:p>
        </w:tc>
      </w:tr>
      <w:tr w:rsidR="000447C5" w:rsidTr="00AA7AF5">
        <w:trPr>
          <w:tblCellSpacing w:w="15" w:type="dxa"/>
        </w:trPr>
        <w:tc>
          <w:tcPr>
            <w:tcW w:w="95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 xml:space="preserve">1. Similar errors - 1 </w:t>
            </w:r>
            <w:proofErr w:type="spellStart"/>
            <w:r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pt</w:t>
            </w:r>
            <w:proofErr w:type="spellEnd"/>
          </w:p>
        </w:tc>
        <w:tc>
          <w:tcPr>
            <w:tcW w:w="41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0447C5">
            <w:pPr>
              <w:numPr>
                <w:ilvl w:val="0"/>
                <w:numId w:val="7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Spacer image missing alternative text.</w:t>
            </w:r>
          </w:p>
          <w:p w:rsidR="000447C5" w:rsidRPr="00A37C4D" w:rsidRDefault="000447C5" w:rsidP="000447C5">
            <w:pPr>
              <w:numPr>
                <w:ilvl w:val="0"/>
                <w:numId w:val="7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Contrast errors, ratio should meet 4.5:1.</w:t>
            </w:r>
          </w:p>
          <w:p w:rsidR="000447C5" w:rsidRPr="00A37C4D" w:rsidRDefault="000447C5" w:rsidP="000447C5">
            <w:pPr>
              <w:numPr>
                <w:ilvl w:val="0"/>
                <w:numId w:val="7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Missing form labels.</w:t>
            </w:r>
          </w:p>
          <w:p w:rsidR="000447C5" w:rsidRPr="00A37C4D" w:rsidRDefault="000447C5" w:rsidP="000447C5">
            <w:pPr>
              <w:numPr>
                <w:ilvl w:val="0"/>
                <w:numId w:val="7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Aria issues that serve to provide enhanced semantics and accessibility.</w:t>
            </w:r>
          </w:p>
        </w:tc>
        <w:tc>
          <w:tcPr>
            <w:tcW w:w="52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0447C5">
            <w:pPr>
              <w:numPr>
                <w:ilvl w:val="0"/>
                <w:numId w:val="8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Spacer image missing alternative text.</w:t>
            </w:r>
          </w:p>
          <w:p w:rsidR="000447C5" w:rsidRPr="00A37C4D" w:rsidRDefault="000447C5" w:rsidP="000447C5">
            <w:pPr>
              <w:numPr>
                <w:ilvl w:val="0"/>
                <w:numId w:val="8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Contrast errors, ratio should meet 4.5:1.</w:t>
            </w:r>
          </w:p>
          <w:p w:rsidR="000447C5" w:rsidRPr="00A37C4D" w:rsidRDefault="000447C5" w:rsidP="000447C5">
            <w:pPr>
              <w:numPr>
                <w:ilvl w:val="0"/>
                <w:numId w:val="8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Missing form labels.</w:t>
            </w:r>
          </w:p>
          <w:p w:rsidR="000447C5" w:rsidRPr="00A37C4D" w:rsidRDefault="000447C5" w:rsidP="000447C5">
            <w:pPr>
              <w:numPr>
                <w:ilvl w:val="0"/>
                <w:numId w:val="8"/>
              </w:numPr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Aria issues that serve to provide enhanced semantics and accessibility.</w:t>
            </w:r>
          </w:p>
        </w:tc>
      </w:tr>
      <w:tr w:rsidR="000447C5" w:rsidTr="00AA7AF5">
        <w:trPr>
          <w:tblCellSpacing w:w="15" w:type="dxa"/>
        </w:trPr>
        <w:tc>
          <w:tcPr>
            <w:tcW w:w="95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 xml:space="preserve">2. Results of the test - 1 </w:t>
            </w:r>
            <w:proofErr w:type="spellStart"/>
            <w:r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pt</w:t>
            </w:r>
            <w:proofErr w:type="spellEnd"/>
          </w:p>
        </w:tc>
        <w:tc>
          <w:tcPr>
            <w:tcW w:w="41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pStyle w:val="NormalWeb"/>
              <w:spacing w:before="0" w:beforeAutospacing="0" w:after="240" w:afterAutospacing="0"/>
              <w:rPr>
                <w:color w:val="111111"/>
                <w:sz w:val="20"/>
                <w:szCs w:val="20"/>
              </w:rPr>
            </w:pPr>
            <w:r w:rsidRPr="00A37C4D">
              <w:rPr>
                <w:color w:val="111111"/>
                <w:sz w:val="20"/>
                <w:szCs w:val="20"/>
              </w:rPr>
              <w:t>The summary of the WAVE evaluation tool provided the following results:</w:t>
            </w:r>
          </w:p>
          <w:p w:rsidR="000447C5" w:rsidRPr="00A37C4D" w:rsidRDefault="000447C5" w:rsidP="000447C5">
            <w:pPr>
              <w:numPr>
                <w:ilvl w:val="0"/>
                <w:numId w:val="9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3 spacer errors</w:t>
            </w:r>
          </w:p>
          <w:p w:rsidR="000447C5" w:rsidRPr="00A37C4D" w:rsidRDefault="000447C5" w:rsidP="000447C5">
            <w:pPr>
              <w:numPr>
                <w:ilvl w:val="0"/>
                <w:numId w:val="9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20 Contrast Errors</w:t>
            </w:r>
          </w:p>
          <w:p w:rsidR="000447C5" w:rsidRPr="00A37C4D" w:rsidRDefault="000447C5" w:rsidP="000447C5">
            <w:pPr>
              <w:numPr>
                <w:ilvl w:val="0"/>
                <w:numId w:val="9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19 formatting alerts</w:t>
            </w:r>
          </w:p>
          <w:p w:rsidR="000447C5" w:rsidRPr="00A37C4D" w:rsidRDefault="000447C5" w:rsidP="000447C5">
            <w:pPr>
              <w:numPr>
                <w:ilvl w:val="0"/>
                <w:numId w:val="9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9 feature details</w:t>
            </w:r>
          </w:p>
          <w:p w:rsidR="000447C5" w:rsidRPr="00A37C4D" w:rsidRDefault="000447C5" w:rsidP="000447C5">
            <w:pPr>
              <w:numPr>
                <w:ilvl w:val="0"/>
                <w:numId w:val="9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48 structural elements identified</w:t>
            </w:r>
          </w:p>
          <w:p w:rsidR="000447C5" w:rsidRPr="00A37C4D" w:rsidRDefault="000447C5" w:rsidP="000447C5">
            <w:pPr>
              <w:numPr>
                <w:ilvl w:val="0"/>
                <w:numId w:val="9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127 ARIA feature elements identified</w:t>
            </w:r>
          </w:p>
        </w:tc>
        <w:tc>
          <w:tcPr>
            <w:tcW w:w="52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ACE's evaluation graded laverne.edu as "semi-compliant" with the categories scored as followed:</w:t>
            </w: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br/>
            </w: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br/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Clickables Score: 66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Titles Score: 75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Orientation Score: 33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Menus Score: 33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Graphics Score: 28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Forms Score: 71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Document Score 100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Readability Score: 60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Carousels Score: Neutral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Tables Score: Neutral</w:t>
            </w:r>
          </w:p>
          <w:p w:rsidR="000447C5" w:rsidRPr="00A37C4D" w:rsidRDefault="000447C5" w:rsidP="000447C5">
            <w:pPr>
              <w:numPr>
                <w:ilvl w:val="0"/>
                <w:numId w:val="10"/>
              </w:numPr>
              <w:spacing w:after="160"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General Score: 100</w:t>
            </w:r>
          </w:p>
        </w:tc>
      </w:tr>
      <w:tr w:rsidR="000447C5" w:rsidTr="00AA7AF5">
        <w:trPr>
          <w:tblCellSpacing w:w="15" w:type="dxa"/>
        </w:trPr>
        <w:tc>
          <w:tcPr>
            <w:tcW w:w="95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AA7AF5">
            <w:pPr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Style w:val="Strong"/>
                <w:rFonts w:ascii="Times New Roman" w:hAnsi="Times New Roman" w:cs="Times New Roman"/>
                <w:color w:val="111111"/>
                <w:sz w:val="20"/>
                <w:szCs w:val="20"/>
                <w:bdr w:val="none" w:sz="0" w:space="0" w:color="auto" w:frame="1"/>
              </w:rPr>
              <w:t>3. Bulleted list of recommendations for improvement of the home school's website - 2 pts for at 4 bullets</w:t>
            </w:r>
          </w:p>
        </w:tc>
        <w:tc>
          <w:tcPr>
            <w:tcW w:w="41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0447C5">
            <w:pPr>
              <w:numPr>
                <w:ilvl w:val="0"/>
                <w:numId w:val="11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Addition of "alt" text for spacer images</w:t>
            </w:r>
          </w:p>
          <w:p w:rsidR="000447C5" w:rsidRPr="00A37C4D" w:rsidRDefault="000447C5" w:rsidP="000447C5">
            <w:pPr>
              <w:numPr>
                <w:ilvl w:val="0"/>
                <w:numId w:val="11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Adjust contrast for targeted elements</w:t>
            </w:r>
          </w:p>
          <w:p w:rsidR="000447C5" w:rsidRPr="00A37C4D" w:rsidRDefault="000447C5" w:rsidP="000447C5">
            <w:pPr>
              <w:numPr>
                <w:ilvl w:val="0"/>
                <w:numId w:val="11"/>
              </w:numPr>
              <w:spacing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 xml:space="preserve">Correct </w:t>
            </w:r>
            <w:proofErr w:type="spellStart"/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Orphened</w:t>
            </w:r>
            <w:proofErr w:type="spellEnd"/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 xml:space="preserve"> form labels by associating them with correct form control</w:t>
            </w:r>
          </w:p>
          <w:p w:rsidR="000447C5" w:rsidRPr="00A37C4D" w:rsidRDefault="000447C5" w:rsidP="000447C5">
            <w:pPr>
              <w:numPr>
                <w:ilvl w:val="0"/>
                <w:numId w:val="11"/>
              </w:numPr>
              <w:spacing w:after="160" w:line="235" w:lineRule="atLeast"/>
              <w:ind w:left="0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Remove redundant links</w:t>
            </w:r>
          </w:p>
        </w:tc>
        <w:tc>
          <w:tcPr>
            <w:tcW w:w="52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Links that open in new tabs/windows should be tagged for assistive technology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Titles built as text tags should be labeled as headings for assistive technology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keyboard focus should have a noticeable outline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Every page should include hidden links that allow skipping blocks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Menu dropdowns should be tagged for assistive technology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Dropdown expanded/collapsed state should be represented in the code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lastRenderedPageBreak/>
              <w:t>Background images behaving as standard images should be tagged and described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Non-functional icons/spacers should be excluded from assistive technology</w:t>
            </w:r>
          </w:p>
          <w:p w:rsidR="000447C5" w:rsidRPr="00A37C4D" w:rsidRDefault="000447C5" w:rsidP="000447C5">
            <w:pPr>
              <w:numPr>
                <w:ilvl w:val="0"/>
                <w:numId w:val="12"/>
              </w:numPr>
              <w:spacing w:after="160" w:line="235" w:lineRule="atLeast"/>
              <w:rPr>
                <w:rFonts w:ascii="Times New Roman" w:hAnsi="Times New Roman" w:cs="Times New Roman"/>
                <w:color w:val="111111"/>
                <w:sz w:val="20"/>
                <w:szCs w:val="20"/>
              </w:rPr>
            </w:pPr>
            <w:r w:rsidRPr="00A37C4D">
              <w:rPr>
                <w:rFonts w:ascii="Times New Roman" w:hAnsi="Times New Roman" w:cs="Times New Roman"/>
                <w:color w:val="111111"/>
                <w:sz w:val="20"/>
                <w:szCs w:val="20"/>
              </w:rPr>
              <w:t>Font sizes should be large enough to be readable</w:t>
            </w:r>
          </w:p>
        </w:tc>
      </w:tr>
    </w:tbl>
    <w:p w:rsidR="000447C5" w:rsidRPr="00137870" w:rsidRDefault="000447C5">
      <w:pPr>
        <w:rPr>
          <w:rFonts w:ascii="Times New Roman" w:hAnsi="Times New Roman" w:cs="Times New Roman"/>
          <w:sz w:val="22"/>
          <w:szCs w:val="22"/>
        </w:rPr>
      </w:pPr>
    </w:p>
    <w:sectPr w:rsidR="000447C5" w:rsidRPr="00137870" w:rsidSect="008F5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8762E"/>
    <w:multiLevelType w:val="multilevel"/>
    <w:tmpl w:val="20362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42253E"/>
    <w:multiLevelType w:val="hybridMultilevel"/>
    <w:tmpl w:val="6A5EFED8"/>
    <w:lvl w:ilvl="0" w:tplc="DEC0154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307678"/>
    <w:multiLevelType w:val="multilevel"/>
    <w:tmpl w:val="58D09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714E83"/>
    <w:multiLevelType w:val="hybridMultilevel"/>
    <w:tmpl w:val="0C267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B7C4E"/>
    <w:multiLevelType w:val="multilevel"/>
    <w:tmpl w:val="42D67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D9F38D4"/>
    <w:multiLevelType w:val="multilevel"/>
    <w:tmpl w:val="95205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AD21FA9"/>
    <w:multiLevelType w:val="multilevel"/>
    <w:tmpl w:val="80629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6AD7E31"/>
    <w:multiLevelType w:val="multilevel"/>
    <w:tmpl w:val="E8607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615360"/>
    <w:multiLevelType w:val="multilevel"/>
    <w:tmpl w:val="94B8E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4385960"/>
    <w:multiLevelType w:val="multilevel"/>
    <w:tmpl w:val="2444B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72E60F9"/>
    <w:multiLevelType w:val="multilevel"/>
    <w:tmpl w:val="0F906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AC76706"/>
    <w:multiLevelType w:val="multilevel"/>
    <w:tmpl w:val="50D46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7"/>
  </w:num>
  <w:num w:numId="5">
    <w:abstractNumId w:val="6"/>
  </w:num>
  <w:num w:numId="6">
    <w:abstractNumId w:val="9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jM3MDUyMAMxlHSUglOLizPz80AKzGoB8TyjAywAAAA="/>
  </w:docVars>
  <w:rsids>
    <w:rsidRoot w:val="005E67EC"/>
    <w:rsid w:val="000447C5"/>
    <w:rsid w:val="00057DF8"/>
    <w:rsid w:val="00137870"/>
    <w:rsid w:val="001443CF"/>
    <w:rsid w:val="003D6AAC"/>
    <w:rsid w:val="0051331D"/>
    <w:rsid w:val="00566196"/>
    <w:rsid w:val="005E67EC"/>
    <w:rsid w:val="007C0217"/>
    <w:rsid w:val="007F45F0"/>
    <w:rsid w:val="00816099"/>
    <w:rsid w:val="008F56E1"/>
    <w:rsid w:val="009A72BF"/>
    <w:rsid w:val="009B172A"/>
    <w:rsid w:val="009E0483"/>
    <w:rsid w:val="00A8204D"/>
    <w:rsid w:val="00A82249"/>
    <w:rsid w:val="00D96E57"/>
    <w:rsid w:val="00FD359A"/>
    <w:rsid w:val="00FF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2AAB0"/>
  <w15:chartTrackingRefBased/>
  <w15:docId w15:val="{49CD3B0C-5EE6-F046-AFC5-66231C695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02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1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13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47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47C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47C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447C5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447C5"/>
    <w:rPr>
      <w:rFonts w:ascii="Arial" w:eastAsia="Times New Roman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447C5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447C5"/>
    <w:rPr>
      <w:rFonts w:ascii="Arial" w:eastAsia="Times New Roman" w:hAnsi="Arial" w:cs="Arial"/>
      <w:vanish/>
      <w:sz w:val="16"/>
      <w:szCs w:val="16"/>
      <w:lang w:eastAsia="en-US"/>
    </w:rPr>
  </w:style>
  <w:style w:type="character" w:styleId="Strong">
    <w:name w:val="Strong"/>
    <w:basedOn w:val="DefaultParagraphFont"/>
    <w:uiPriority w:val="22"/>
    <w:qFormat/>
    <w:rsid w:val="000447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7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ve.webaim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ccessibe.com/ace?gclid=Cj0KCQiA2NaNBhDvARIsAEw55hi0esgyddJsm5Z5Q0bN7UUZzQgubKhEaTEzetKtg-8cRlVzv3opqE4aAiqTEALw_wcB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ave.webaim.org/" TargetMode="External"/><Relationship Id="rId11" Type="http://schemas.openxmlformats.org/officeDocument/2006/relationships/hyperlink" Target="https://accessibe.com/ace?gclid=Cj0KCQiA2NaNBhDvARIsAEw55hi0esgyddJsm5Z5Q0bN7UUZzQgubKhEaTEzetKtg-8cRlVzv3opqE4aAiqTEALw_wcB" TargetMode="External"/><Relationship Id="rId5" Type="http://schemas.openxmlformats.org/officeDocument/2006/relationships/hyperlink" Target="https://terrymorris.net/bestpractices/" TargetMode="External"/><Relationship Id="rId10" Type="http://schemas.openxmlformats.org/officeDocument/2006/relationships/hyperlink" Target="http://wave.webaim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ccessibe.com/ace?gclid=Cj0KCQiA2NaNBhDvARIsAEw55hi0esgyddJsm5Z5Q0bN7UUZzQgubKhEaTEzetKtg-8cRlVzv3opqE4aAiqTEALw_wc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9</Pages>
  <Words>1786</Words>
  <Characters>1018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bin Yang</dc:creator>
  <cp:keywords/>
  <dc:description/>
  <cp:lastModifiedBy>Jozef Goetz</cp:lastModifiedBy>
  <cp:revision>13</cp:revision>
  <cp:lastPrinted>2018-12-04T21:17:00Z</cp:lastPrinted>
  <dcterms:created xsi:type="dcterms:W3CDTF">2018-12-04T21:45:00Z</dcterms:created>
  <dcterms:modified xsi:type="dcterms:W3CDTF">2023-11-28T04:45:00Z</dcterms:modified>
</cp:coreProperties>
</file>